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62ECF0" w14:textId="77777777" w:rsidR="00540D42" w:rsidRPr="00DA6A93" w:rsidRDefault="00540D42" w:rsidP="00540D42">
      <w:pPr>
        <w:pStyle w:val="NoSpacing"/>
        <w:rPr>
          <w:rFonts w:cstheme="minorHAnsi"/>
          <w:sz w:val="20"/>
        </w:rPr>
      </w:pPr>
      <w:bookmarkStart w:id="0" w:name="_GoBack"/>
      <w:bookmarkEnd w:id="0"/>
      <w:r w:rsidRPr="00DA6A93">
        <w:rPr>
          <w:rFonts w:cstheme="minorHAnsi"/>
          <w:sz w:val="20"/>
        </w:rPr>
        <w:t>Assignment GISC 424 Lab 6</w:t>
      </w:r>
    </w:p>
    <w:p w14:paraId="4328865C" w14:textId="77777777" w:rsidR="00540D42" w:rsidRPr="00DA6A93" w:rsidRDefault="00540D42" w:rsidP="00540D42">
      <w:pPr>
        <w:pStyle w:val="NoSpacing"/>
        <w:rPr>
          <w:rFonts w:cstheme="minorHAnsi"/>
          <w:sz w:val="20"/>
        </w:rPr>
      </w:pPr>
      <w:r w:rsidRPr="00DA6A93">
        <w:rPr>
          <w:rFonts w:cstheme="minorHAnsi"/>
          <w:sz w:val="20"/>
        </w:rPr>
        <w:t>Name: Pawaneet Kaur</w:t>
      </w:r>
    </w:p>
    <w:p w14:paraId="04B742BB" w14:textId="77777777" w:rsidR="00540D42" w:rsidRPr="00DA6A93" w:rsidRDefault="00540D42" w:rsidP="00540D42">
      <w:pPr>
        <w:rPr>
          <w:rFonts w:cstheme="minorHAnsi"/>
          <w:sz w:val="20"/>
        </w:rPr>
      </w:pPr>
      <w:r w:rsidRPr="00DA6A93">
        <w:rPr>
          <w:rFonts w:cstheme="minorHAnsi"/>
          <w:sz w:val="20"/>
        </w:rPr>
        <w:t>ID: 300516023</w:t>
      </w:r>
    </w:p>
    <w:p w14:paraId="0587A21B" w14:textId="77777777" w:rsidR="00540D42" w:rsidRPr="00DA6A93" w:rsidRDefault="00540D42" w:rsidP="00540D42">
      <w:pPr>
        <w:pStyle w:val="ListParagraph"/>
        <w:numPr>
          <w:ilvl w:val="0"/>
          <w:numId w:val="1"/>
        </w:numPr>
        <w:rPr>
          <w:sz w:val="20"/>
          <w:lang w:val="en-US"/>
        </w:rPr>
      </w:pPr>
      <w:r w:rsidRPr="00DA6A93">
        <w:rPr>
          <w:sz w:val="20"/>
          <w:lang w:val="en-US"/>
        </w:rPr>
        <w:t>How many trees have been removed between the Lidar survey and our field trip? Produce a report using ENVI showing your methodology (10 points)</w:t>
      </w:r>
    </w:p>
    <w:p w14:paraId="3F6292B1" w14:textId="77777777" w:rsidR="00540D42" w:rsidRPr="00DA6A93" w:rsidRDefault="007C4778" w:rsidP="00540D42">
      <w:pPr>
        <w:rPr>
          <w:sz w:val="20"/>
        </w:rPr>
      </w:pPr>
      <w:r w:rsidRPr="00DA6A93">
        <w:rPr>
          <w:sz w:val="20"/>
        </w:rPr>
        <w:t xml:space="preserve">Method:  I overlay/clipped the LIDAR tree crown polygon (2013) with the drone tree crown raster image (2020). </w:t>
      </w:r>
    </w:p>
    <w:p w14:paraId="43A26292" w14:textId="77777777" w:rsidR="00AB101E" w:rsidRPr="00DA6A93" w:rsidRDefault="007C4778" w:rsidP="00540D42">
      <w:pPr>
        <w:rPr>
          <w:sz w:val="20"/>
        </w:rPr>
      </w:pPr>
      <w:r w:rsidRPr="00DA6A93">
        <w:rPr>
          <w:sz w:val="20"/>
        </w:rPr>
        <w:t>Steps:</w:t>
      </w:r>
    </w:p>
    <w:p w14:paraId="47AC65D0" w14:textId="77777777" w:rsidR="007C4778" w:rsidRPr="00DA6A93" w:rsidRDefault="00AB101E" w:rsidP="00540D42">
      <w:pPr>
        <w:rPr>
          <w:sz w:val="20"/>
        </w:rPr>
      </w:pPr>
      <w:r w:rsidRPr="00DA6A93">
        <w:rPr>
          <w:sz w:val="20"/>
        </w:rPr>
        <w:t>1)</w:t>
      </w:r>
      <w:r w:rsidR="007C4778" w:rsidRPr="00DA6A93">
        <w:rPr>
          <w:sz w:val="20"/>
        </w:rPr>
        <w:t xml:space="preserve"> </w:t>
      </w:r>
      <w:r w:rsidRPr="00DA6A93">
        <w:rPr>
          <w:sz w:val="20"/>
        </w:rPr>
        <w:t>convert the</w:t>
      </w:r>
      <w:r w:rsidR="007C4778" w:rsidRPr="00DA6A93">
        <w:rPr>
          <w:sz w:val="20"/>
        </w:rPr>
        <w:t xml:space="preserve"> 2013 area of interest cloud </w:t>
      </w:r>
      <w:r w:rsidRPr="00DA6A93">
        <w:rPr>
          <w:sz w:val="20"/>
        </w:rPr>
        <w:t>data to DEM and DSM in LIDAR ENVI.</w:t>
      </w:r>
    </w:p>
    <w:p w14:paraId="3BCAB02F" w14:textId="21706075" w:rsidR="007C4778" w:rsidRPr="00DA6A93" w:rsidRDefault="00AB101E" w:rsidP="00540D42">
      <w:pPr>
        <w:rPr>
          <w:sz w:val="20"/>
        </w:rPr>
      </w:pPr>
      <w:r w:rsidRPr="00DA6A93">
        <w:rPr>
          <w:sz w:val="20"/>
        </w:rPr>
        <w:t xml:space="preserve">2) generate tree crown point and polygon via python Pycrown library (Jupiter notebook) </w:t>
      </w:r>
    </w:p>
    <w:p w14:paraId="6F312964" w14:textId="27E3924E" w:rsidR="00494EA0" w:rsidRPr="00DA6A93" w:rsidRDefault="00494EA0" w:rsidP="00540D42">
      <w:pPr>
        <w:rPr>
          <w:sz w:val="20"/>
        </w:rPr>
      </w:pPr>
      <w:r w:rsidRPr="00DA6A93">
        <w:rPr>
          <w:sz w:val="20"/>
        </w:rPr>
        <w:t xml:space="preserve">3) tree present 2013= count how many trees are removed </w:t>
      </w:r>
    </w:p>
    <w:p w14:paraId="607092AD" w14:textId="56596C5D" w:rsidR="00494EA0" w:rsidRPr="00DA6A93" w:rsidRDefault="00494EA0" w:rsidP="00540D42">
      <w:pPr>
        <w:rPr>
          <w:sz w:val="20"/>
        </w:rPr>
      </w:pPr>
      <w:r w:rsidRPr="00DA6A93">
        <w:rPr>
          <w:sz w:val="20"/>
        </w:rPr>
        <w:t xml:space="preserve">4) </w:t>
      </w:r>
      <w:r w:rsidR="009E63B1" w:rsidRPr="00DA6A93">
        <w:rPr>
          <w:sz w:val="20"/>
        </w:rPr>
        <w:t>subtract</w:t>
      </w:r>
      <w:r w:rsidRPr="00DA6A93">
        <w:rPr>
          <w:sz w:val="20"/>
        </w:rPr>
        <w:t xml:space="preserve"> </w:t>
      </w:r>
      <w:r w:rsidR="00180430" w:rsidRPr="00DA6A93">
        <w:rPr>
          <w:sz w:val="20"/>
        </w:rPr>
        <w:t>DSM  2013</w:t>
      </w:r>
      <w:r w:rsidR="00B64857" w:rsidRPr="00DA6A93">
        <w:rPr>
          <w:sz w:val="20"/>
        </w:rPr>
        <w:t xml:space="preserve"> </w:t>
      </w:r>
      <w:r w:rsidR="009E63B1" w:rsidRPr="00DA6A93">
        <w:rPr>
          <w:sz w:val="20"/>
        </w:rPr>
        <w:t>- DSM</w:t>
      </w:r>
      <w:r w:rsidR="00180430" w:rsidRPr="00DA6A93">
        <w:rPr>
          <w:sz w:val="20"/>
        </w:rPr>
        <w:t xml:space="preserve"> 2020 = BAND MATH = GRAY </w:t>
      </w:r>
      <w:r w:rsidR="00566FC3" w:rsidRPr="00DA6A93">
        <w:rPr>
          <w:sz w:val="20"/>
        </w:rPr>
        <w:t>SCALE,</w:t>
      </w:r>
      <w:r w:rsidR="00180430" w:rsidRPr="00DA6A93">
        <w:rPr>
          <w:sz w:val="20"/>
        </w:rPr>
        <w:t xml:space="preserve"> </w:t>
      </w:r>
      <w:r w:rsidR="00A15F55" w:rsidRPr="00DA6A93">
        <w:rPr>
          <w:sz w:val="20"/>
        </w:rPr>
        <w:t>OVERLAY (Figure 2)</w:t>
      </w:r>
    </w:p>
    <w:p w14:paraId="02498031" w14:textId="732A6E26" w:rsidR="00A15F55" w:rsidRPr="00DA6A93" w:rsidRDefault="00A15F55" w:rsidP="00540D42">
      <w:pPr>
        <w:rPr>
          <w:sz w:val="20"/>
        </w:rPr>
      </w:pPr>
      <w:r w:rsidRPr="00DA6A93">
        <w:rPr>
          <w:sz w:val="20"/>
        </w:rPr>
        <w:t>5) count the tree crown point overlaying the black/ white (not the grey) region within the drone captured image area (Figure 2</w:t>
      </w:r>
      <w:r w:rsidR="00B7051E" w:rsidRPr="00DA6A93">
        <w:rPr>
          <w:sz w:val="20"/>
        </w:rPr>
        <w:t>).</w:t>
      </w:r>
      <w:r w:rsidRPr="00DA6A93">
        <w:rPr>
          <w:sz w:val="20"/>
        </w:rPr>
        <w:t xml:space="preserve"> </w:t>
      </w:r>
    </w:p>
    <w:p w14:paraId="38D59EB1" w14:textId="46ADE6AC" w:rsidR="00B64857" w:rsidRPr="00DA6A93" w:rsidRDefault="00B64857" w:rsidP="00566FC3">
      <w:pPr>
        <w:rPr>
          <w:sz w:val="20"/>
          <w:lang w:val="en-US"/>
        </w:rPr>
      </w:pPr>
      <w:r w:rsidRPr="00DA6A93">
        <w:rPr>
          <w:sz w:val="20"/>
          <w:lang w:val="en-US"/>
        </w:rPr>
        <w:t xml:space="preserve">Or you can build a layer stack with </w:t>
      </w:r>
      <w:r w:rsidR="00A15F55" w:rsidRPr="00DA6A93">
        <w:rPr>
          <w:sz w:val="20"/>
          <w:lang w:val="en-US"/>
        </w:rPr>
        <w:t>DEM</w:t>
      </w:r>
      <w:r w:rsidRPr="00DA6A93">
        <w:rPr>
          <w:sz w:val="20"/>
          <w:lang w:val="en-US"/>
        </w:rPr>
        <w:t xml:space="preserve"> 2013, </w:t>
      </w:r>
      <w:r w:rsidR="00A15F55" w:rsidRPr="00DA6A93">
        <w:rPr>
          <w:sz w:val="20"/>
          <w:lang w:val="en-US"/>
        </w:rPr>
        <w:t>DSM</w:t>
      </w:r>
      <w:r w:rsidRPr="00DA6A93">
        <w:rPr>
          <w:sz w:val="20"/>
          <w:lang w:val="en-US"/>
        </w:rPr>
        <w:t xml:space="preserve"> 2013,</w:t>
      </w:r>
      <w:r w:rsidRPr="00DA6A93">
        <w:rPr>
          <w:sz w:val="20"/>
        </w:rPr>
        <w:t xml:space="preserve"> </w:t>
      </w:r>
      <w:r w:rsidR="00B9747C" w:rsidRPr="00DA6A93">
        <w:rPr>
          <w:sz w:val="20"/>
          <w:lang w:val="en-US"/>
        </w:rPr>
        <w:t xml:space="preserve">WAIHOA-65m-FLT05-HQ.tif, to generate: </w:t>
      </w:r>
      <w:r w:rsidRPr="00DA6A93">
        <w:rPr>
          <w:sz w:val="20"/>
          <w:lang w:val="en-US"/>
        </w:rPr>
        <w:t xml:space="preserve"> </w:t>
      </w:r>
    </w:p>
    <w:p w14:paraId="056A566A" w14:textId="43D99613" w:rsidR="00566FC3" w:rsidRPr="00DA6A93" w:rsidRDefault="00566FC3" w:rsidP="00A15F55">
      <w:pPr>
        <w:rPr>
          <w:sz w:val="20"/>
          <w:lang w:val="en-US"/>
        </w:rPr>
      </w:pPr>
      <w:r w:rsidRPr="00DA6A93">
        <w:rPr>
          <w:sz w:val="20"/>
          <w:lang w:val="en-US"/>
        </w:rPr>
        <w:t xml:space="preserve">Band1 = </w:t>
      </w:r>
      <w:r w:rsidR="00A15F55" w:rsidRPr="00DA6A93">
        <w:rPr>
          <w:sz w:val="20"/>
          <w:lang w:val="en-US"/>
        </w:rPr>
        <w:t>DSM</w:t>
      </w:r>
      <w:r w:rsidRPr="00DA6A93">
        <w:rPr>
          <w:sz w:val="20"/>
          <w:lang w:val="en-US"/>
        </w:rPr>
        <w:t xml:space="preserve"> </w:t>
      </w:r>
      <w:r w:rsidR="00A15F55" w:rsidRPr="00DA6A93">
        <w:rPr>
          <w:sz w:val="20"/>
          <w:lang w:val="en-US"/>
        </w:rPr>
        <w:t>2020, band</w:t>
      </w:r>
      <w:r w:rsidRPr="00DA6A93">
        <w:rPr>
          <w:sz w:val="20"/>
          <w:lang w:val="en-US"/>
        </w:rPr>
        <w:t xml:space="preserve"> 2= </w:t>
      </w:r>
      <w:r w:rsidR="00A15F55" w:rsidRPr="00DA6A93">
        <w:rPr>
          <w:sz w:val="20"/>
          <w:lang w:val="en-US"/>
        </w:rPr>
        <w:t>DSM</w:t>
      </w:r>
      <w:r w:rsidRPr="00DA6A93">
        <w:rPr>
          <w:sz w:val="20"/>
          <w:lang w:val="en-US"/>
        </w:rPr>
        <w:t xml:space="preserve"> 2013</w:t>
      </w:r>
      <w:r w:rsidR="00B9747C" w:rsidRPr="00DA6A93">
        <w:rPr>
          <w:sz w:val="20"/>
          <w:lang w:val="en-US"/>
        </w:rPr>
        <w:t xml:space="preserve">, </w:t>
      </w:r>
      <w:r w:rsidRPr="00DA6A93">
        <w:rPr>
          <w:sz w:val="20"/>
          <w:lang w:val="en-US"/>
        </w:rPr>
        <w:t xml:space="preserve">Band 3= </w:t>
      </w:r>
      <w:r w:rsidR="00A15F55" w:rsidRPr="00DA6A93">
        <w:rPr>
          <w:sz w:val="20"/>
          <w:lang w:val="en-US"/>
        </w:rPr>
        <w:t>DEM</w:t>
      </w:r>
      <w:r w:rsidRPr="00DA6A93">
        <w:rPr>
          <w:sz w:val="20"/>
          <w:lang w:val="en-US"/>
        </w:rPr>
        <w:t xml:space="preserve"> 2013</w:t>
      </w:r>
      <w:r w:rsidR="00A15F55" w:rsidRPr="00DA6A93">
        <w:rPr>
          <w:sz w:val="20"/>
          <w:lang w:val="en-US"/>
        </w:rPr>
        <w:t xml:space="preserve"> (Figure 1</w:t>
      </w:r>
      <w:r w:rsidR="00B7051E" w:rsidRPr="00DA6A93">
        <w:rPr>
          <w:sz w:val="20"/>
          <w:lang w:val="en-US"/>
        </w:rPr>
        <w:t>);</w:t>
      </w:r>
      <w:r w:rsidR="00A15F55" w:rsidRPr="00DA6A93">
        <w:rPr>
          <w:sz w:val="20"/>
          <w:lang w:val="en-US"/>
        </w:rPr>
        <w:t xml:space="preserve"> whereby counting the </w:t>
      </w:r>
      <w:r w:rsidR="00A15F55" w:rsidRPr="00DA6A93">
        <w:rPr>
          <w:sz w:val="20"/>
        </w:rPr>
        <w:t xml:space="preserve">tree crown point overlaying the green area within the 2020 DSM zones. </w:t>
      </w:r>
    </w:p>
    <w:p w14:paraId="5036D1AE" w14:textId="00B3631F" w:rsidR="003D314D" w:rsidRPr="00DA6A93" w:rsidRDefault="00AB101E" w:rsidP="00540D42">
      <w:pPr>
        <w:rPr>
          <w:sz w:val="20"/>
        </w:rPr>
      </w:pPr>
      <w:r w:rsidRPr="00DA6A93">
        <w:rPr>
          <w:sz w:val="20"/>
        </w:rPr>
        <w:t xml:space="preserve">Results/conclusion: </w:t>
      </w:r>
      <w:r w:rsidR="00B83CD9" w:rsidRPr="00DA6A93">
        <w:rPr>
          <w:sz w:val="20"/>
        </w:rPr>
        <w:t>2</w:t>
      </w:r>
      <w:r w:rsidR="009E63B1" w:rsidRPr="00DA6A93">
        <w:rPr>
          <w:sz w:val="20"/>
        </w:rPr>
        <w:t>0-40</w:t>
      </w:r>
      <w:r w:rsidR="007B07CA" w:rsidRPr="00DA6A93">
        <w:rPr>
          <w:sz w:val="20"/>
        </w:rPr>
        <w:t xml:space="preserve"> trees have been removed since 2013 in comparison to 2020; small area makes it easier to remove trees</w:t>
      </w:r>
      <w:r w:rsidR="003D314D" w:rsidRPr="00DA6A93">
        <w:rPr>
          <w:sz w:val="20"/>
        </w:rPr>
        <w:t xml:space="preserve">. </w:t>
      </w:r>
    </w:p>
    <w:p w14:paraId="49AC79D2" w14:textId="77777777" w:rsidR="00540D42" w:rsidRPr="00DA6A93" w:rsidRDefault="00540D42" w:rsidP="00540D42">
      <w:pPr>
        <w:pStyle w:val="ListParagraph"/>
        <w:numPr>
          <w:ilvl w:val="0"/>
          <w:numId w:val="1"/>
        </w:numPr>
        <w:rPr>
          <w:sz w:val="20"/>
          <w:lang w:val="en-US"/>
        </w:rPr>
      </w:pPr>
      <w:r w:rsidRPr="00DA6A93">
        <w:rPr>
          <w:sz w:val="20"/>
          <w:lang w:val="en-US"/>
        </w:rPr>
        <w:t>Describe how you would go about automating this method for a larger area? (10 points)</w:t>
      </w:r>
    </w:p>
    <w:p w14:paraId="1AE90C84" w14:textId="77777777" w:rsidR="00BC6546" w:rsidRPr="00DA6A93" w:rsidRDefault="009A33DF" w:rsidP="00BC6546">
      <w:pPr>
        <w:pStyle w:val="NoSpacing"/>
        <w:rPr>
          <w:sz w:val="20"/>
          <w:lang w:val="en-US"/>
        </w:rPr>
      </w:pPr>
      <w:r w:rsidRPr="00DA6A93">
        <w:rPr>
          <w:sz w:val="20"/>
          <w:lang w:val="en-US"/>
        </w:rPr>
        <w:t>Large area: create polygon shape file from tree crown area (2020) via Py</w:t>
      </w:r>
      <w:r w:rsidR="00AA03C0" w:rsidRPr="00DA6A93">
        <w:rPr>
          <w:sz w:val="20"/>
          <w:lang w:val="en-US"/>
        </w:rPr>
        <w:t>C</w:t>
      </w:r>
      <w:r w:rsidRPr="00DA6A93">
        <w:rPr>
          <w:sz w:val="20"/>
          <w:lang w:val="en-US"/>
        </w:rPr>
        <w:t>rown</w:t>
      </w:r>
      <w:r w:rsidR="009F3103" w:rsidRPr="00DA6A93">
        <w:rPr>
          <w:sz w:val="20"/>
          <w:lang w:val="en-US"/>
        </w:rPr>
        <w:t xml:space="preserve">. </w:t>
      </w:r>
    </w:p>
    <w:p w14:paraId="58B6FD26" w14:textId="158B452A" w:rsidR="009A33DF" w:rsidRPr="00DA6A93" w:rsidRDefault="00BC6546" w:rsidP="00BC6546">
      <w:pPr>
        <w:pStyle w:val="NoSpacing"/>
        <w:rPr>
          <w:sz w:val="20"/>
          <w:lang w:val="en-US"/>
        </w:rPr>
      </w:pPr>
      <w:r w:rsidRPr="00DA6A93">
        <w:rPr>
          <w:sz w:val="20"/>
          <w:lang w:val="en-US"/>
        </w:rPr>
        <w:t xml:space="preserve">I will then find </w:t>
      </w:r>
      <w:r w:rsidR="009F3103" w:rsidRPr="00DA6A93">
        <w:rPr>
          <w:sz w:val="20"/>
          <w:lang w:val="en-US"/>
        </w:rPr>
        <w:t>the</w:t>
      </w:r>
      <w:r w:rsidR="00414F06" w:rsidRPr="00DA6A93">
        <w:rPr>
          <w:sz w:val="20"/>
          <w:lang w:val="en-US"/>
        </w:rPr>
        <w:t xml:space="preserve"> removed vegetation (from 2013-2020)</w:t>
      </w:r>
      <w:r w:rsidR="009F3103" w:rsidRPr="00DA6A93">
        <w:rPr>
          <w:sz w:val="20"/>
          <w:lang w:val="en-US"/>
        </w:rPr>
        <w:t xml:space="preserve">: </w:t>
      </w:r>
    </w:p>
    <w:p w14:paraId="00A76716" w14:textId="0FF4C0FE" w:rsidR="009A33DF" w:rsidRPr="00DA6A93" w:rsidRDefault="009A33DF" w:rsidP="009A33DF">
      <w:pPr>
        <w:pStyle w:val="ListParagraph"/>
        <w:numPr>
          <w:ilvl w:val="0"/>
          <w:numId w:val="2"/>
        </w:numPr>
        <w:rPr>
          <w:sz w:val="20"/>
          <w:lang w:val="en-US"/>
        </w:rPr>
      </w:pPr>
      <w:r w:rsidRPr="00DA6A93">
        <w:rPr>
          <w:sz w:val="20"/>
          <w:lang w:val="en-US"/>
        </w:rPr>
        <w:t xml:space="preserve">via </w:t>
      </w:r>
      <w:r w:rsidR="009F3103" w:rsidRPr="00DA6A93">
        <w:rPr>
          <w:sz w:val="20"/>
          <w:lang w:val="en-US"/>
        </w:rPr>
        <w:t>spatial</w:t>
      </w:r>
      <w:r w:rsidRPr="00DA6A93">
        <w:rPr>
          <w:sz w:val="20"/>
          <w:lang w:val="en-US"/>
        </w:rPr>
        <w:t xml:space="preserve"> join tool – overlaying 2013 and 2020 tree polygon.</w:t>
      </w:r>
    </w:p>
    <w:p w14:paraId="51573D23" w14:textId="5279071D" w:rsidR="009A33DF" w:rsidRPr="00DA6A93" w:rsidRDefault="009F3103" w:rsidP="009A33DF">
      <w:pPr>
        <w:pStyle w:val="ListParagraph"/>
        <w:numPr>
          <w:ilvl w:val="0"/>
          <w:numId w:val="2"/>
        </w:numPr>
        <w:rPr>
          <w:sz w:val="20"/>
          <w:lang w:val="en-US"/>
        </w:rPr>
      </w:pPr>
      <w:r w:rsidRPr="00DA6A93">
        <w:rPr>
          <w:sz w:val="20"/>
          <w:lang w:val="en-US"/>
        </w:rPr>
        <w:t xml:space="preserve">intersecting both 2013 and 2020 tree crown center points – Areas </w:t>
      </w:r>
      <w:r w:rsidR="00414F06" w:rsidRPr="00DA6A93">
        <w:rPr>
          <w:sz w:val="20"/>
          <w:lang w:val="en-US"/>
        </w:rPr>
        <w:t xml:space="preserve">outside 2020 tree crown polygon indicate tree loss. </w:t>
      </w:r>
    </w:p>
    <w:p w14:paraId="0812BCB4" w14:textId="77777777" w:rsidR="007B591D" w:rsidRPr="00DA6A93" w:rsidRDefault="007B591D" w:rsidP="007B591D">
      <w:pPr>
        <w:pStyle w:val="ListParagraph"/>
        <w:rPr>
          <w:sz w:val="20"/>
          <w:lang w:val="en-US"/>
        </w:rPr>
      </w:pPr>
    </w:p>
    <w:p w14:paraId="540E4F35" w14:textId="3B16A7B5" w:rsidR="007B591D" w:rsidRPr="00DA6A93" w:rsidRDefault="00540D42" w:rsidP="007B591D">
      <w:pPr>
        <w:pStyle w:val="ListParagraph"/>
        <w:numPr>
          <w:ilvl w:val="0"/>
          <w:numId w:val="1"/>
        </w:numPr>
        <w:rPr>
          <w:sz w:val="20"/>
          <w:lang w:val="en-US"/>
        </w:rPr>
      </w:pPr>
      <w:r w:rsidRPr="00DA6A93">
        <w:rPr>
          <w:sz w:val="20"/>
          <w:lang w:val="en-US"/>
        </w:rPr>
        <w:t>There is an offset between the RPAS measured elevation data an</w:t>
      </w:r>
      <w:r w:rsidR="00F16782">
        <w:rPr>
          <w:sz w:val="20"/>
          <w:lang w:val="en-US"/>
        </w:rPr>
        <w:t xml:space="preserve">d the drone measured elevation </w:t>
      </w:r>
      <w:r w:rsidRPr="00DA6A93">
        <w:rPr>
          <w:sz w:val="20"/>
          <w:lang w:val="en-US"/>
        </w:rPr>
        <w:t>data. What is that offset? How did you measure it (</w:t>
      </w:r>
      <w:r w:rsidR="00E31478" w:rsidRPr="00DA6A93">
        <w:rPr>
          <w:sz w:val="20"/>
          <w:lang w:val="en-US"/>
        </w:rPr>
        <w:t>10 points)?</w:t>
      </w:r>
    </w:p>
    <w:p w14:paraId="04C1F45B" w14:textId="77777777" w:rsidR="007B591D" w:rsidRPr="00DA6A93" w:rsidRDefault="007B591D" w:rsidP="007B591D">
      <w:pPr>
        <w:pStyle w:val="ListParagraph"/>
        <w:ind w:left="643"/>
        <w:rPr>
          <w:sz w:val="20"/>
          <w:lang w:val="en-US"/>
        </w:rPr>
      </w:pPr>
    </w:p>
    <w:p w14:paraId="6CB8C99E" w14:textId="423CC96B" w:rsidR="007B591D" w:rsidRPr="00DA6A93" w:rsidRDefault="007B591D" w:rsidP="00540D42">
      <w:pPr>
        <w:pStyle w:val="ListParagraph"/>
        <w:numPr>
          <w:ilvl w:val="0"/>
          <w:numId w:val="3"/>
        </w:numPr>
        <w:rPr>
          <w:sz w:val="20"/>
        </w:rPr>
      </w:pPr>
      <w:r w:rsidRPr="00DA6A93">
        <w:rPr>
          <w:sz w:val="20"/>
        </w:rPr>
        <w:t>I subtracted the DSM 2020 (drone) with DSM 2013 (RPAS/LIDAR) to find the offset (about 12.5-12.75) vertical difference between ground</w:t>
      </w:r>
      <w:r w:rsidR="001E062B" w:rsidRPr="00DA6A93">
        <w:rPr>
          <w:sz w:val="20"/>
        </w:rPr>
        <w:t xml:space="preserve"> and drone data.</w:t>
      </w:r>
      <w:r w:rsidRPr="00DA6A93">
        <w:rPr>
          <w:sz w:val="20"/>
        </w:rPr>
        <w:t xml:space="preserve"> The DSM feature has a high </w:t>
      </w:r>
      <w:r w:rsidR="001E062B" w:rsidRPr="00DA6A93">
        <w:rPr>
          <w:sz w:val="20"/>
        </w:rPr>
        <w:t xml:space="preserve">resolution </w:t>
      </w:r>
      <w:r w:rsidR="00B7051E" w:rsidRPr="00DA6A93">
        <w:rPr>
          <w:sz w:val="20"/>
        </w:rPr>
        <w:t>(due the small pixel size 1 (x) by 1 (y) meters</w:t>
      </w:r>
      <w:r w:rsidR="001E062B" w:rsidRPr="00DA6A93">
        <w:rPr>
          <w:sz w:val="20"/>
        </w:rPr>
        <w:t>);</w:t>
      </w:r>
      <w:r w:rsidRPr="00DA6A93">
        <w:rPr>
          <w:sz w:val="20"/>
        </w:rPr>
        <w:t xml:space="preserve"> </w:t>
      </w:r>
      <w:r w:rsidR="001E062B" w:rsidRPr="00DA6A93">
        <w:rPr>
          <w:sz w:val="20"/>
        </w:rPr>
        <w:t>thus,</w:t>
      </w:r>
      <w:r w:rsidRPr="00DA6A93">
        <w:rPr>
          <w:sz w:val="20"/>
        </w:rPr>
        <w:t xml:space="preserve"> the offset does not change. </w:t>
      </w:r>
    </w:p>
    <w:p w14:paraId="3107F6D9" w14:textId="77777777" w:rsidR="00DA6A93" w:rsidRPr="00DA6A93" w:rsidRDefault="00DA6A93" w:rsidP="00540D42">
      <w:pPr>
        <w:pStyle w:val="ListParagraph"/>
        <w:numPr>
          <w:ilvl w:val="0"/>
          <w:numId w:val="3"/>
        </w:numPr>
        <w:rPr>
          <w:sz w:val="20"/>
        </w:rPr>
      </w:pPr>
    </w:p>
    <w:p w14:paraId="7AF232D2" w14:textId="77777777" w:rsidR="00540D42" w:rsidRPr="00DA6A93" w:rsidRDefault="00540D42" w:rsidP="00540D42">
      <w:pPr>
        <w:pStyle w:val="ListParagraph"/>
        <w:numPr>
          <w:ilvl w:val="0"/>
          <w:numId w:val="1"/>
        </w:numPr>
        <w:rPr>
          <w:sz w:val="20"/>
          <w:lang w:val="en-US"/>
        </w:rPr>
      </w:pPr>
      <w:r w:rsidRPr="00DA6A93">
        <w:rPr>
          <w:sz w:val="20"/>
          <w:lang w:val="en-US"/>
        </w:rPr>
        <w:t xml:space="preserve">Unlike LIDAR, RPAS SFM </w:t>
      </w:r>
      <w:r w:rsidR="001C0474" w:rsidRPr="00DA6A93">
        <w:rPr>
          <w:sz w:val="20"/>
          <w:lang w:val="en-US"/>
        </w:rPr>
        <w:t xml:space="preserve">(drone) </w:t>
      </w:r>
      <w:r w:rsidRPr="00DA6A93">
        <w:rPr>
          <w:sz w:val="20"/>
          <w:lang w:val="en-US"/>
        </w:rPr>
        <w:t xml:space="preserve">cannot produce a DTM since it doesn’t penetrate the canopy. What would be our next best way to produce a CHM for 2020? </w:t>
      </w:r>
    </w:p>
    <w:p w14:paraId="5AD602C1" w14:textId="53609E3A" w:rsidR="00E31478" w:rsidRPr="00DA6A93" w:rsidRDefault="001E062B" w:rsidP="00E31478">
      <w:pPr>
        <w:tabs>
          <w:tab w:val="left" w:pos="4647"/>
        </w:tabs>
        <w:rPr>
          <w:sz w:val="20"/>
        </w:rPr>
      </w:pPr>
      <w:r w:rsidRPr="00DA6A93">
        <w:rPr>
          <w:sz w:val="20"/>
        </w:rPr>
        <w:t xml:space="preserve">the CHM (2020) can be generated by </w:t>
      </w:r>
      <w:r w:rsidR="004230F6" w:rsidRPr="00DA6A93">
        <w:rPr>
          <w:sz w:val="20"/>
        </w:rPr>
        <w:t xml:space="preserve">1) </w:t>
      </w:r>
      <w:r w:rsidRPr="00DA6A93">
        <w:rPr>
          <w:sz w:val="20"/>
        </w:rPr>
        <w:t xml:space="preserve">find the </w:t>
      </w:r>
      <w:r w:rsidR="00E31478" w:rsidRPr="00DA6A93">
        <w:rPr>
          <w:sz w:val="20"/>
        </w:rPr>
        <w:t>DEM 2020 via Band math = (DSM 2020 – DSM 2013) + DEM 2013</w:t>
      </w:r>
      <w:r w:rsidR="004230F6" w:rsidRPr="00DA6A93">
        <w:rPr>
          <w:sz w:val="20"/>
        </w:rPr>
        <w:t xml:space="preserve">. </w:t>
      </w:r>
    </w:p>
    <w:p w14:paraId="71347052" w14:textId="2DD01930" w:rsidR="00E31478" w:rsidRPr="00DA6A93" w:rsidRDefault="00E31478" w:rsidP="00E31478">
      <w:pPr>
        <w:tabs>
          <w:tab w:val="left" w:pos="4647"/>
        </w:tabs>
        <w:rPr>
          <w:sz w:val="20"/>
        </w:rPr>
      </w:pPr>
      <w:r w:rsidRPr="00DA6A93">
        <w:rPr>
          <w:sz w:val="20"/>
        </w:rPr>
        <w:t>Once we find this, we can find the tree or canopy height   by subtracting the DSM 2020 with DEM 2020</w:t>
      </w:r>
    </w:p>
    <w:p w14:paraId="00B5324A" w14:textId="566EA35D" w:rsidR="00CD41A6" w:rsidRPr="00DA6A93" w:rsidRDefault="002E1301">
      <w:pPr>
        <w:rPr>
          <w:sz w:val="20"/>
        </w:rPr>
      </w:pPr>
      <w:r w:rsidRPr="00DA6A93">
        <w:rPr>
          <w:sz w:val="20"/>
        </w:rPr>
        <w:t xml:space="preserve">Finding </w:t>
      </w:r>
      <w:r w:rsidR="00E31478" w:rsidRPr="00DA6A93">
        <w:rPr>
          <w:sz w:val="20"/>
        </w:rPr>
        <w:t>DEM</w:t>
      </w:r>
      <w:r w:rsidRPr="00DA6A93">
        <w:rPr>
          <w:sz w:val="20"/>
        </w:rPr>
        <w:t xml:space="preserve"> 2020 </w:t>
      </w:r>
      <w:r w:rsidR="00E31478" w:rsidRPr="00DA6A93">
        <w:rPr>
          <w:sz w:val="20"/>
        </w:rPr>
        <w:t>reapply</w:t>
      </w:r>
      <w:r w:rsidR="001C0474" w:rsidRPr="00DA6A93">
        <w:rPr>
          <w:sz w:val="20"/>
        </w:rPr>
        <w:t xml:space="preserve"> the offset to</w:t>
      </w:r>
      <w:r w:rsidR="00E31478" w:rsidRPr="00DA6A93">
        <w:rPr>
          <w:sz w:val="20"/>
        </w:rPr>
        <w:t xml:space="preserve"> the DEM</w:t>
      </w:r>
      <w:r w:rsidR="001C0474" w:rsidRPr="00DA6A93">
        <w:rPr>
          <w:sz w:val="20"/>
        </w:rPr>
        <w:t xml:space="preserve"> in 2013 to transform the </w:t>
      </w:r>
      <w:r w:rsidR="00E31478" w:rsidRPr="00DA6A93">
        <w:rPr>
          <w:sz w:val="20"/>
        </w:rPr>
        <w:t>datum</w:t>
      </w:r>
      <w:r w:rsidR="001C0474" w:rsidRPr="00DA6A93">
        <w:rPr>
          <w:sz w:val="20"/>
        </w:rPr>
        <w:t xml:space="preserve"> </w:t>
      </w:r>
      <w:r w:rsidR="00E31478" w:rsidRPr="00DA6A93">
        <w:rPr>
          <w:sz w:val="20"/>
        </w:rPr>
        <w:t xml:space="preserve">of </w:t>
      </w:r>
      <w:r w:rsidR="001C0474" w:rsidRPr="00DA6A93">
        <w:rPr>
          <w:sz w:val="20"/>
        </w:rPr>
        <w:t xml:space="preserve">the lidar </w:t>
      </w:r>
      <w:r w:rsidR="00E31478" w:rsidRPr="00DA6A93">
        <w:rPr>
          <w:sz w:val="20"/>
        </w:rPr>
        <w:t>DEM</w:t>
      </w:r>
      <w:r w:rsidR="001C0474" w:rsidRPr="00DA6A93">
        <w:rPr>
          <w:sz w:val="20"/>
        </w:rPr>
        <w:t xml:space="preserve"> to the </w:t>
      </w:r>
      <w:r w:rsidR="00E31478" w:rsidRPr="00DA6A93">
        <w:rPr>
          <w:sz w:val="20"/>
        </w:rPr>
        <w:t xml:space="preserve">drone datum. </w:t>
      </w:r>
    </w:p>
    <w:p w14:paraId="5C926136" w14:textId="643BEB99" w:rsidR="00476317" w:rsidRPr="00DA6A93" w:rsidRDefault="002E1301" w:rsidP="00476317">
      <w:pPr>
        <w:rPr>
          <w:sz w:val="20"/>
        </w:rPr>
      </w:pPr>
      <w:r w:rsidRPr="00DA6A93">
        <w:rPr>
          <w:sz w:val="20"/>
        </w:rPr>
        <w:t xml:space="preserve">Original </w:t>
      </w:r>
      <w:r w:rsidR="00E31478" w:rsidRPr="00DA6A93">
        <w:rPr>
          <w:sz w:val="20"/>
        </w:rPr>
        <w:t>DEM</w:t>
      </w:r>
      <w:r w:rsidRPr="00DA6A93">
        <w:rPr>
          <w:sz w:val="20"/>
        </w:rPr>
        <w:t xml:space="preserve"> 2020 is in </w:t>
      </w:r>
      <w:r w:rsidR="00E31478" w:rsidRPr="00DA6A93">
        <w:rPr>
          <w:sz w:val="20"/>
        </w:rPr>
        <w:t>another</w:t>
      </w:r>
      <w:r w:rsidRPr="00DA6A93">
        <w:rPr>
          <w:sz w:val="20"/>
        </w:rPr>
        <w:t xml:space="preserve"> </w:t>
      </w:r>
      <w:r w:rsidR="00E31478" w:rsidRPr="00DA6A93">
        <w:rPr>
          <w:sz w:val="20"/>
        </w:rPr>
        <w:t>coordinate</w:t>
      </w:r>
      <w:r w:rsidRPr="00DA6A93">
        <w:rPr>
          <w:sz w:val="20"/>
        </w:rPr>
        <w:t xml:space="preserve"> system </w:t>
      </w:r>
      <w:r w:rsidR="00E31478" w:rsidRPr="00DA6A93">
        <w:rPr>
          <w:sz w:val="20"/>
        </w:rPr>
        <w:t>datum</w:t>
      </w:r>
      <w:r w:rsidRPr="00DA6A93">
        <w:rPr>
          <w:sz w:val="20"/>
        </w:rPr>
        <w:t xml:space="preserve"> </w:t>
      </w:r>
      <w:r w:rsidR="00E31478" w:rsidRPr="00DA6A93">
        <w:rPr>
          <w:sz w:val="20"/>
        </w:rPr>
        <w:t xml:space="preserve">/the DEM 2013 has a different </w:t>
      </w:r>
      <w:r w:rsidR="00B92912" w:rsidRPr="00DA6A93">
        <w:rPr>
          <w:sz w:val="20"/>
        </w:rPr>
        <w:t>offset,</w:t>
      </w:r>
      <w:r w:rsidR="00E31478" w:rsidRPr="00DA6A93">
        <w:rPr>
          <w:sz w:val="20"/>
        </w:rPr>
        <w:t xml:space="preserve"> so this is not possible. </w:t>
      </w:r>
      <w:r w:rsidRPr="00DA6A93">
        <w:rPr>
          <w:sz w:val="20"/>
        </w:rPr>
        <w:t xml:space="preserve"> </w:t>
      </w:r>
      <w:r w:rsidR="00476317" w:rsidRPr="00DA6A93">
        <w:rPr>
          <w:sz w:val="20"/>
        </w:rPr>
        <w:t>Which means they have an offset=transform the DEM from lidar to make the datum the same as the UAV/ drone</w:t>
      </w:r>
      <w:r w:rsidR="00DA6A93" w:rsidRPr="00DA6A93">
        <w:rPr>
          <w:sz w:val="20"/>
        </w:rPr>
        <w:t>.</w:t>
      </w:r>
    </w:p>
    <w:p w14:paraId="6B85F2A6" w14:textId="3BD455DA" w:rsidR="004217BF" w:rsidRPr="004217BF" w:rsidRDefault="004217BF" w:rsidP="004217BF">
      <w:pPr>
        <w:rPr>
          <w:sz w:val="20"/>
        </w:rPr>
      </w:pPr>
      <w:r>
        <w:rPr>
          <w:sz w:val="20"/>
        </w:rPr>
        <w:t>-</w:t>
      </w:r>
      <w:r w:rsidRPr="004217BF">
        <w:rPr>
          <w:sz w:val="20"/>
        </w:rPr>
        <w:t>To understand this, you have to look at the Geoid and ellipsoid; the Geoid defined as the surface of the earth's gravity field, which is somewhat the same as mean sea level which is a description of the irregular shape of the earth. The ellipsoid is calculated based on the hypothetical equipotential gravitational surface and is a mathematical figure for estimating the Earth's form, for calculations in geodesy and geosciences (etc,).</w:t>
      </w:r>
    </w:p>
    <w:p w14:paraId="69CA2838" w14:textId="53E48897" w:rsidR="00DA6A93" w:rsidRPr="004217BF" w:rsidRDefault="004217BF" w:rsidP="004217BF">
      <w:pPr>
        <w:rPr>
          <w:sz w:val="20"/>
        </w:rPr>
      </w:pPr>
      <w:r w:rsidRPr="004217BF">
        <w:rPr>
          <w:sz w:val="20"/>
        </w:rPr>
        <w:t>we will need subtract the ellipsoid height (h) via GPS system with geoid height (N) to find the orthometric height (or topo surface) (H) typically calculated via land surveying shown via formula H=h-N. Once we find it we can then compare it with the canopies height.</w:t>
      </w:r>
    </w:p>
    <w:p w14:paraId="72FF81C4" w14:textId="1995A8AB" w:rsidR="005C50D3" w:rsidRPr="00DA6A93" w:rsidRDefault="005C50D3">
      <w:pPr>
        <w:rPr>
          <w:sz w:val="20"/>
        </w:rPr>
      </w:pPr>
    </w:p>
    <w:p w14:paraId="1D7466B0" w14:textId="77777777" w:rsidR="00DA6A93" w:rsidRDefault="00DA6A93">
      <w:pPr>
        <w:sectPr w:rsidR="00DA6A93" w:rsidSect="00540D42">
          <w:pgSz w:w="11906" w:h="16838"/>
          <w:pgMar w:top="720" w:right="720" w:bottom="720" w:left="720" w:header="708" w:footer="708" w:gutter="0"/>
          <w:cols w:space="708"/>
          <w:docGrid w:linePitch="360"/>
        </w:sectPr>
      </w:pPr>
    </w:p>
    <w:p w14:paraId="52F5F4BC" w14:textId="502A3262" w:rsidR="00B92912" w:rsidRPr="00476317" w:rsidRDefault="00476317" w:rsidP="00476317">
      <w:pPr>
        <w:rPr>
          <w:b/>
          <w:sz w:val="36"/>
        </w:rPr>
      </w:pPr>
      <w:r w:rsidRPr="00476317">
        <w:rPr>
          <w:b/>
          <w:sz w:val="36"/>
        </w:rPr>
        <w:lastRenderedPageBreak/>
        <w:t>Stacked LIDAR and drone image from 2013 to 2020</w:t>
      </w:r>
    </w:p>
    <w:p w14:paraId="3F2B4786" w14:textId="7DDBB203" w:rsidR="004230F6" w:rsidRDefault="00476317" w:rsidP="00E31478">
      <w:r>
        <w:rPr>
          <w:noProof/>
          <w:lang w:eastAsia="en-NZ"/>
        </w:rPr>
        <w:drawing>
          <wp:anchor distT="0" distB="0" distL="114300" distR="114300" simplePos="0" relativeHeight="251660288" behindDoc="1" locked="0" layoutInCell="1" allowOverlap="1" wp14:anchorId="76A83CEA" wp14:editId="146054F3">
            <wp:simplePos x="0" y="0"/>
            <wp:positionH relativeFrom="margin">
              <wp:posOffset>-635</wp:posOffset>
            </wp:positionH>
            <wp:positionV relativeFrom="paragraph">
              <wp:posOffset>210185</wp:posOffset>
            </wp:positionV>
            <wp:extent cx="9860915" cy="4768850"/>
            <wp:effectExtent l="0" t="0" r="6985" b="0"/>
            <wp:wrapTight wrapText="bothSides">
              <wp:wrapPolygon edited="0">
                <wp:start x="0" y="0"/>
                <wp:lineTo x="0" y="21485"/>
                <wp:lineTo x="21574" y="21485"/>
                <wp:lineTo x="2157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60915" cy="4768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338408" w14:textId="2CA41728" w:rsidR="00476317" w:rsidRPr="00476317" w:rsidRDefault="00476317" w:rsidP="00476317">
      <w:pPr>
        <w:rPr>
          <w:lang w:val="en-US"/>
        </w:rPr>
        <w:sectPr w:rsidR="00476317" w:rsidRPr="00476317" w:rsidSect="005C50D3">
          <w:pgSz w:w="16838" w:h="11906" w:orient="landscape"/>
          <w:pgMar w:top="720" w:right="720" w:bottom="720" w:left="720" w:header="709" w:footer="709" w:gutter="0"/>
          <w:cols w:space="708"/>
          <w:docGrid w:linePitch="360"/>
        </w:sectPr>
      </w:pPr>
      <w:r>
        <w:t xml:space="preserve">Figure 1: Building a layer stack of: 1) DEM (2013) and DSM (2013) generated via LIDAR and 2) </w:t>
      </w:r>
      <w:r w:rsidRPr="001E5722">
        <w:t>WAIHOA-65m-FLT05-HQ.tif</w:t>
      </w:r>
      <w:r>
        <w:t xml:space="preserve"> (a). The green regions within the red </w:t>
      </w:r>
      <w:r>
        <w:rPr>
          <w:lang w:val="en-US"/>
        </w:rPr>
        <w:t xml:space="preserve">DSM 2020 band indicate vegetation loss. Whereby image on 1) </w:t>
      </w:r>
      <w:r w:rsidRPr="00476317">
        <w:rPr>
          <w:lang w:val="en-US"/>
        </w:rPr>
        <w:t>top Band1 = DSM 2020 (b), center band 2= DSM 2013 (c) and bottom is Band 3= DEM 2013 (d). Received from ENVI 5.5. via build layer stack tool.</w:t>
      </w:r>
    </w:p>
    <w:p w14:paraId="6F316D4E" w14:textId="77777777" w:rsidR="006F3F8D" w:rsidRDefault="006F3F8D"/>
    <w:p w14:paraId="7316E0AB" w14:textId="236FA120" w:rsidR="006F3F8D" w:rsidRDefault="006F3F8D">
      <w:r>
        <w:rPr>
          <w:noProof/>
          <w:lang w:eastAsia="en-NZ"/>
        </w:rPr>
        <w:drawing>
          <wp:anchor distT="0" distB="0" distL="114300" distR="114300" simplePos="0" relativeHeight="251658240" behindDoc="1" locked="0" layoutInCell="1" allowOverlap="1" wp14:anchorId="316BEACA" wp14:editId="51AA5C6B">
            <wp:simplePos x="0" y="0"/>
            <wp:positionH relativeFrom="column">
              <wp:posOffset>382477</wp:posOffset>
            </wp:positionH>
            <wp:positionV relativeFrom="paragraph">
              <wp:posOffset>-192</wp:posOffset>
            </wp:positionV>
            <wp:extent cx="4231758" cy="3593540"/>
            <wp:effectExtent l="0" t="0" r="0" b="6985"/>
            <wp:wrapTight wrapText="bothSides">
              <wp:wrapPolygon edited="0">
                <wp:start x="0" y="0"/>
                <wp:lineTo x="0" y="21527"/>
                <wp:lineTo x="21490" y="21527"/>
                <wp:lineTo x="2149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31758" cy="3593540"/>
                    </a:xfrm>
                    <a:prstGeom prst="rect">
                      <a:avLst/>
                    </a:prstGeom>
                    <a:noFill/>
                    <a:ln>
                      <a:noFill/>
                    </a:ln>
                  </pic:spPr>
                </pic:pic>
              </a:graphicData>
            </a:graphic>
          </wp:anchor>
        </w:drawing>
      </w:r>
    </w:p>
    <w:p w14:paraId="104C260A" w14:textId="77777777" w:rsidR="006F3F8D" w:rsidRDefault="006F3F8D"/>
    <w:p w14:paraId="6B1324C7" w14:textId="77777777" w:rsidR="006F3F8D" w:rsidRDefault="006F3F8D"/>
    <w:p w14:paraId="629B1D4C" w14:textId="77777777" w:rsidR="006F3F8D" w:rsidRDefault="006F3F8D"/>
    <w:p w14:paraId="1F9D1668" w14:textId="77777777" w:rsidR="006F3F8D" w:rsidRDefault="006F3F8D"/>
    <w:p w14:paraId="61620BA0" w14:textId="77777777" w:rsidR="006F3F8D" w:rsidRDefault="006F3F8D"/>
    <w:p w14:paraId="7BADA305" w14:textId="77777777" w:rsidR="006F3F8D" w:rsidRDefault="006F3F8D"/>
    <w:p w14:paraId="6A3D92F3" w14:textId="0C850997" w:rsidR="00B073AA" w:rsidRDefault="00B073AA"/>
    <w:p w14:paraId="66CDABD6" w14:textId="792F7C3B" w:rsidR="006F3F8D" w:rsidRDefault="006F3F8D"/>
    <w:p w14:paraId="2DBDE297" w14:textId="68AA77C5" w:rsidR="006F3F8D" w:rsidRDefault="006F3F8D"/>
    <w:p w14:paraId="6EC1B441" w14:textId="182D0CD7" w:rsidR="006F3F8D" w:rsidRDefault="006F3F8D"/>
    <w:p w14:paraId="135244E3" w14:textId="56297575" w:rsidR="006F3F8D" w:rsidRDefault="006F3F8D"/>
    <w:p w14:paraId="0F8BDDCD" w14:textId="03C8C237" w:rsidR="006F3F8D" w:rsidRDefault="006F3F8D"/>
    <w:p w14:paraId="47CF690F" w14:textId="7AFE3D50" w:rsidR="006F3F8D" w:rsidRDefault="006F3F8D"/>
    <w:p w14:paraId="0683103D" w14:textId="0B5DFCA9" w:rsidR="006F3F8D" w:rsidRDefault="00A15F55">
      <w:r>
        <w:t>Figure 2:  Digital Surface Model</w:t>
      </w:r>
      <w:r w:rsidR="00357E72">
        <w:t xml:space="preserve"> (DSM)</w:t>
      </w:r>
      <w:r>
        <w:t xml:space="preserve"> from 2013 to 2020. Calculated by subtracting the </w:t>
      </w:r>
      <w:r w:rsidR="00357E72">
        <w:t xml:space="preserve">2013 DSM with 2020 DSM (from Figure 1 layer) via math band tool on ENVI 5.5. </w:t>
      </w:r>
    </w:p>
    <w:p w14:paraId="12FFF613" w14:textId="626B91F7" w:rsidR="00B9747C" w:rsidRDefault="00B7051E">
      <w:r>
        <w:rPr>
          <w:noProof/>
          <w:lang w:eastAsia="en-NZ"/>
        </w:rPr>
        <w:drawing>
          <wp:anchor distT="0" distB="0" distL="114300" distR="114300" simplePos="0" relativeHeight="251659264" behindDoc="1" locked="0" layoutInCell="1" allowOverlap="1" wp14:anchorId="41D6C385" wp14:editId="4B639955">
            <wp:simplePos x="0" y="0"/>
            <wp:positionH relativeFrom="column">
              <wp:posOffset>41910</wp:posOffset>
            </wp:positionH>
            <wp:positionV relativeFrom="paragraph">
              <wp:posOffset>7620</wp:posOffset>
            </wp:positionV>
            <wp:extent cx="4909185" cy="4124960"/>
            <wp:effectExtent l="0" t="0" r="5715" b="8890"/>
            <wp:wrapTight wrapText="bothSides">
              <wp:wrapPolygon edited="0">
                <wp:start x="0" y="0"/>
                <wp:lineTo x="0" y="21547"/>
                <wp:lineTo x="21541" y="21547"/>
                <wp:lineTo x="2154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909185" cy="4124960"/>
                    </a:xfrm>
                    <a:prstGeom prst="rect">
                      <a:avLst/>
                    </a:prstGeom>
                  </pic:spPr>
                </pic:pic>
              </a:graphicData>
            </a:graphic>
          </wp:anchor>
        </w:drawing>
      </w:r>
    </w:p>
    <w:p w14:paraId="301BCF00" w14:textId="3126BA70" w:rsidR="00B9747C" w:rsidRDefault="00B9747C"/>
    <w:p w14:paraId="14DEDAFB" w14:textId="3F7E1154" w:rsidR="00B9747C" w:rsidRDefault="00B9747C"/>
    <w:p w14:paraId="454D3528" w14:textId="77777777" w:rsidR="00B7051E" w:rsidRDefault="00B7051E"/>
    <w:p w14:paraId="307B71EE" w14:textId="77777777" w:rsidR="00B7051E" w:rsidRDefault="00B7051E"/>
    <w:p w14:paraId="2D423B57" w14:textId="77777777" w:rsidR="00B7051E" w:rsidRDefault="00B7051E"/>
    <w:p w14:paraId="3F566A9F" w14:textId="77777777" w:rsidR="00B7051E" w:rsidRDefault="00B7051E"/>
    <w:p w14:paraId="040C91F8" w14:textId="77777777" w:rsidR="00B7051E" w:rsidRDefault="00B7051E"/>
    <w:p w14:paraId="073DD19C" w14:textId="77777777" w:rsidR="00B7051E" w:rsidRDefault="00B7051E"/>
    <w:p w14:paraId="165D4510" w14:textId="77777777" w:rsidR="00B7051E" w:rsidRDefault="00B7051E"/>
    <w:p w14:paraId="14B25C55" w14:textId="77777777" w:rsidR="00B7051E" w:rsidRDefault="00B7051E"/>
    <w:p w14:paraId="4CEB5559" w14:textId="77777777" w:rsidR="00B7051E" w:rsidRDefault="00B7051E"/>
    <w:p w14:paraId="67513338" w14:textId="77777777" w:rsidR="00B7051E" w:rsidRDefault="00B7051E"/>
    <w:p w14:paraId="3A97C905" w14:textId="77777777" w:rsidR="00B7051E" w:rsidRDefault="00B7051E"/>
    <w:p w14:paraId="7861C71A" w14:textId="77777777" w:rsidR="00B7051E" w:rsidRDefault="00B7051E"/>
    <w:p w14:paraId="5A666D4E" w14:textId="5B7BD4C3" w:rsidR="00B9747C" w:rsidRDefault="00A15F55" w:rsidP="00B7051E">
      <w:r>
        <w:t xml:space="preserve">Figure 3: </w:t>
      </w:r>
      <w:r w:rsidR="00B7051E">
        <w:t xml:space="preserve">Digital Elevation model via drone in 2020. Calculated via Band math by subtracting DSM 2020 with DSM 2013 and adding difference with DEM 2013 ((DSM 2020 – DSM 2013) + DEM 2013) on ENVI 5.5. </w:t>
      </w:r>
    </w:p>
    <w:p w14:paraId="6F0A0101" w14:textId="77777777" w:rsidR="00B9747C" w:rsidRDefault="00B9747C" w:rsidP="00B9747C"/>
    <w:p w14:paraId="27B2D687" w14:textId="77777777" w:rsidR="00B7051E" w:rsidRDefault="00B7051E" w:rsidP="00B9747C"/>
    <w:p w14:paraId="37A5128C" w14:textId="77777777" w:rsidR="00B7051E" w:rsidRDefault="00B7051E" w:rsidP="00B9747C"/>
    <w:p w14:paraId="6DD566A4" w14:textId="12DCB1FE" w:rsidR="00B9747C" w:rsidRDefault="00B9747C" w:rsidP="00B9747C">
      <w:r>
        <w:t xml:space="preserve">Extra </w:t>
      </w:r>
    </w:p>
    <w:p w14:paraId="2ECF9558" w14:textId="7EE41437" w:rsidR="00B9747C" w:rsidRDefault="00B9747C" w:rsidP="00B7051E">
      <w:pPr>
        <w:pStyle w:val="ListParagraph"/>
        <w:numPr>
          <w:ilvl w:val="0"/>
          <w:numId w:val="3"/>
        </w:numPr>
      </w:pPr>
      <w:r>
        <w:t>DTM=DIGITAL TRAN MODEL</w:t>
      </w:r>
    </w:p>
    <w:p w14:paraId="6CA11CDE" w14:textId="7A7A0395" w:rsidR="00B9747C" w:rsidRDefault="00B9747C" w:rsidP="00B7051E">
      <w:pPr>
        <w:pStyle w:val="ListParagraph"/>
        <w:numPr>
          <w:ilvl w:val="0"/>
          <w:numId w:val="3"/>
        </w:numPr>
      </w:pPr>
      <w:r>
        <w:t>Sfm=structure from motion</w:t>
      </w:r>
    </w:p>
    <w:p w14:paraId="01EF1049" w14:textId="7018BF26" w:rsidR="006F3F8D" w:rsidRDefault="006F3F8D"/>
    <w:sectPr w:rsidR="006F3F8D" w:rsidSect="00476317">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058842" w14:textId="77777777" w:rsidR="00493C7A" w:rsidRDefault="00493C7A" w:rsidP="00476317">
      <w:pPr>
        <w:spacing w:after="0" w:line="240" w:lineRule="auto"/>
      </w:pPr>
      <w:r>
        <w:separator/>
      </w:r>
    </w:p>
  </w:endnote>
  <w:endnote w:type="continuationSeparator" w:id="0">
    <w:p w14:paraId="24430262" w14:textId="77777777" w:rsidR="00493C7A" w:rsidRDefault="00493C7A" w:rsidP="004763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F9AB12" w14:textId="77777777" w:rsidR="00493C7A" w:rsidRDefault="00493C7A" w:rsidP="00476317">
      <w:pPr>
        <w:spacing w:after="0" w:line="240" w:lineRule="auto"/>
      </w:pPr>
      <w:r>
        <w:separator/>
      </w:r>
    </w:p>
  </w:footnote>
  <w:footnote w:type="continuationSeparator" w:id="0">
    <w:p w14:paraId="5D763268" w14:textId="77777777" w:rsidR="00493C7A" w:rsidRDefault="00493C7A" w:rsidP="004763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9E401E"/>
    <w:multiLevelType w:val="hybridMultilevel"/>
    <w:tmpl w:val="B4A218A8"/>
    <w:lvl w:ilvl="0" w:tplc="4450253C">
      <w:start w:val="1"/>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B727F6A"/>
    <w:multiLevelType w:val="hybridMultilevel"/>
    <w:tmpl w:val="620E5148"/>
    <w:lvl w:ilvl="0" w:tplc="C2C6C468">
      <w:start w:val="1"/>
      <w:numFmt w:val="lowerLetter"/>
      <w:lvlText w:val="(%1)"/>
      <w:lvlJc w:val="left"/>
      <w:pPr>
        <w:ind w:left="643"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4556425F"/>
    <w:multiLevelType w:val="hybridMultilevel"/>
    <w:tmpl w:val="18A287E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1NDW1NDKzNDIxMDNV0lEKTi0uzszPAykwqQUABNNJ7SwAAAA="/>
  </w:docVars>
  <w:rsids>
    <w:rsidRoot w:val="00540D42"/>
    <w:rsid w:val="000A4450"/>
    <w:rsid w:val="00180430"/>
    <w:rsid w:val="0018477F"/>
    <w:rsid w:val="00196B99"/>
    <w:rsid w:val="001C0474"/>
    <w:rsid w:val="001E062B"/>
    <w:rsid w:val="001E5722"/>
    <w:rsid w:val="002E1301"/>
    <w:rsid w:val="00356B40"/>
    <w:rsid w:val="00357E72"/>
    <w:rsid w:val="00395523"/>
    <w:rsid w:val="003D314D"/>
    <w:rsid w:val="00414F06"/>
    <w:rsid w:val="004217BF"/>
    <w:rsid w:val="004230F6"/>
    <w:rsid w:val="00476317"/>
    <w:rsid w:val="00493C7A"/>
    <w:rsid w:val="00494EA0"/>
    <w:rsid w:val="0050252A"/>
    <w:rsid w:val="00540D42"/>
    <w:rsid w:val="00566FC3"/>
    <w:rsid w:val="00591410"/>
    <w:rsid w:val="0059442E"/>
    <w:rsid w:val="005C50D3"/>
    <w:rsid w:val="006217CA"/>
    <w:rsid w:val="00676D36"/>
    <w:rsid w:val="006B3525"/>
    <w:rsid w:val="006F3F8D"/>
    <w:rsid w:val="00793787"/>
    <w:rsid w:val="007B07CA"/>
    <w:rsid w:val="007B591D"/>
    <w:rsid w:val="007C4778"/>
    <w:rsid w:val="00851940"/>
    <w:rsid w:val="008B716C"/>
    <w:rsid w:val="008E6A07"/>
    <w:rsid w:val="00900053"/>
    <w:rsid w:val="009A33DF"/>
    <w:rsid w:val="009E63B1"/>
    <w:rsid w:val="009F3103"/>
    <w:rsid w:val="009F7686"/>
    <w:rsid w:val="00A008E6"/>
    <w:rsid w:val="00A035FB"/>
    <w:rsid w:val="00A15F55"/>
    <w:rsid w:val="00A25C4E"/>
    <w:rsid w:val="00AA03C0"/>
    <w:rsid w:val="00AB101E"/>
    <w:rsid w:val="00B073AA"/>
    <w:rsid w:val="00B64857"/>
    <w:rsid w:val="00B7051E"/>
    <w:rsid w:val="00B83CD9"/>
    <w:rsid w:val="00B92912"/>
    <w:rsid w:val="00B9747C"/>
    <w:rsid w:val="00BC4C2D"/>
    <w:rsid w:val="00BC6546"/>
    <w:rsid w:val="00C372A2"/>
    <w:rsid w:val="00CD41A6"/>
    <w:rsid w:val="00D11DAF"/>
    <w:rsid w:val="00D63FCE"/>
    <w:rsid w:val="00DA6A93"/>
    <w:rsid w:val="00E31478"/>
    <w:rsid w:val="00E47D24"/>
    <w:rsid w:val="00E80FBD"/>
    <w:rsid w:val="00E93163"/>
    <w:rsid w:val="00EA6106"/>
    <w:rsid w:val="00F16782"/>
    <w:rsid w:val="00F763B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90A1F"/>
  <w15:chartTrackingRefBased/>
  <w15:docId w15:val="{4246CA56-1B46-449D-8B89-DD044DCDB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0D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40D42"/>
    <w:pPr>
      <w:spacing w:after="0" w:line="240" w:lineRule="auto"/>
    </w:pPr>
  </w:style>
  <w:style w:type="paragraph" w:styleId="ListParagraph">
    <w:name w:val="List Paragraph"/>
    <w:basedOn w:val="Normal"/>
    <w:uiPriority w:val="34"/>
    <w:qFormat/>
    <w:rsid w:val="00540D42"/>
    <w:pPr>
      <w:ind w:left="720"/>
      <w:contextualSpacing/>
    </w:pPr>
  </w:style>
  <w:style w:type="character" w:styleId="CommentReference">
    <w:name w:val="annotation reference"/>
    <w:basedOn w:val="DefaultParagraphFont"/>
    <w:uiPriority w:val="99"/>
    <w:semiHidden/>
    <w:unhideWhenUsed/>
    <w:rsid w:val="00E31478"/>
    <w:rPr>
      <w:sz w:val="16"/>
      <w:szCs w:val="16"/>
    </w:rPr>
  </w:style>
  <w:style w:type="paragraph" w:styleId="CommentText">
    <w:name w:val="annotation text"/>
    <w:basedOn w:val="Normal"/>
    <w:link w:val="CommentTextChar"/>
    <w:uiPriority w:val="99"/>
    <w:semiHidden/>
    <w:unhideWhenUsed/>
    <w:rsid w:val="00E31478"/>
    <w:pPr>
      <w:spacing w:line="240" w:lineRule="auto"/>
    </w:pPr>
    <w:rPr>
      <w:sz w:val="20"/>
      <w:szCs w:val="20"/>
    </w:rPr>
  </w:style>
  <w:style w:type="character" w:customStyle="1" w:styleId="CommentTextChar">
    <w:name w:val="Comment Text Char"/>
    <w:basedOn w:val="DefaultParagraphFont"/>
    <w:link w:val="CommentText"/>
    <w:uiPriority w:val="99"/>
    <w:semiHidden/>
    <w:rsid w:val="00E31478"/>
    <w:rPr>
      <w:sz w:val="20"/>
      <w:szCs w:val="20"/>
    </w:rPr>
  </w:style>
  <w:style w:type="paragraph" w:styleId="CommentSubject">
    <w:name w:val="annotation subject"/>
    <w:basedOn w:val="CommentText"/>
    <w:next w:val="CommentText"/>
    <w:link w:val="CommentSubjectChar"/>
    <w:uiPriority w:val="99"/>
    <w:semiHidden/>
    <w:unhideWhenUsed/>
    <w:rsid w:val="00E31478"/>
    <w:rPr>
      <w:b/>
      <w:bCs/>
    </w:rPr>
  </w:style>
  <w:style w:type="character" w:customStyle="1" w:styleId="CommentSubjectChar">
    <w:name w:val="Comment Subject Char"/>
    <w:basedOn w:val="CommentTextChar"/>
    <w:link w:val="CommentSubject"/>
    <w:uiPriority w:val="99"/>
    <w:semiHidden/>
    <w:rsid w:val="00E31478"/>
    <w:rPr>
      <w:b/>
      <w:bCs/>
      <w:sz w:val="20"/>
      <w:szCs w:val="20"/>
    </w:rPr>
  </w:style>
  <w:style w:type="paragraph" w:styleId="BalloonText">
    <w:name w:val="Balloon Text"/>
    <w:basedOn w:val="Normal"/>
    <w:link w:val="BalloonTextChar"/>
    <w:uiPriority w:val="99"/>
    <w:semiHidden/>
    <w:unhideWhenUsed/>
    <w:rsid w:val="00E314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478"/>
    <w:rPr>
      <w:rFonts w:ascii="Segoe UI" w:hAnsi="Segoe UI" w:cs="Segoe UI"/>
      <w:sz w:val="18"/>
      <w:szCs w:val="18"/>
    </w:rPr>
  </w:style>
  <w:style w:type="paragraph" w:styleId="Header">
    <w:name w:val="header"/>
    <w:basedOn w:val="Normal"/>
    <w:link w:val="HeaderChar"/>
    <w:uiPriority w:val="99"/>
    <w:unhideWhenUsed/>
    <w:rsid w:val="004763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6317"/>
  </w:style>
  <w:style w:type="paragraph" w:styleId="Footer">
    <w:name w:val="footer"/>
    <w:basedOn w:val="Normal"/>
    <w:link w:val="FooterChar"/>
    <w:uiPriority w:val="99"/>
    <w:unhideWhenUsed/>
    <w:rsid w:val="004763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63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211241">
      <w:bodyDiv w:val="1"/>
      <w:marLeft w:val="0"/>
      <w:marRight w:val="0"/>
      <w:marTop w:val="0"/>
      <w:marBottom w:val="0"/>
      <w:divBdr>
        <w:top w:val="none" w:sz="0" w:space="0" w:color="auto"/>
        <w:left w:val="none" w:sz="0" w:space="0" w:color="auto"/>
        <w:bottom w:val="none" w:sz="0" w:space="0" w:color="auto"/>
        <w:right w:val="none" w:sz="0" w:space="0" w:color="auto"/>
      </w:divBdr>
    </w:div>
    <w:div w:id="2005041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A6AD8-8D06-4F47-8B5F-0BB928970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7</TotalTime>
  <Pages>4</Pages>
  <Words>633</Words>
  <Characters>36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aneet Kaur</dc:creator>
  <cp:keywords/>
  <dc:description/>
  <cp:lastModifiedBy>User</cp:lastModifiedBy>
  <cp:revision>36</cp:revision>
  <dcterms:created xsi:type="dcterms:W3CDTF">2020-05-22T04:25:00Z</dcterms:created>
  <dcterms:modified xsi:type="dcterms:W3CDTF">2020-06-09T12:17:00Z</dcterms:modified>
</cp:coreProperties>
</file>